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847839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47839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47839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847839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4783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47839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A143428" w:rsidR="0000007A" w:rsidRPr="00847839" w:rsidRDefault="00BB6ACC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847839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847839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84783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4783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7D1516E" w:rsidR="0000007A" w:rsidRPr="00847839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478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478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478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E2253" w:rsidRPr="008478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341</w:t>
            </w:r>
          </w:p>
        </w:tc>
      </w:tr>
      <w:tr w:rsidR="0000007A" w:rsidRPr="00847839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84783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4783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EB005E2" w:rsidR="0000007A" w:rsidRPr="00847839" w:rsidRDefault="005D498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47839">
              <w:rPr>
                <w:rFonts w:ascii="Arial" w:hAnsi="Arial" w:cs="Arial"/>
                <w:b/>
                <w:sz w:val="20"/>
                <w:szCs w:val="20"/>
                <w:lang w:val="en-GB"/>
              </w:rPr>
              <w:t>The Independent Contribution of Body Mass Index and Sex to Blood Pressure Variance in a Large Cohort of Young Adults</w:t>
            </w:r>
          </w:p>
        </w:tc>
      </w:tr>
      <w:tr w:rsidR="00CF0BBB" w:rsidRPr="00847839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84783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4783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4380915" w:rsidR="00CF0BBB" w:rsidRPr="00847839" w:rsidRDefault="00885C3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47839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</w:t>
            </w:r>
            <w:r w:rsidR="00775D4F" w:rsidRPr="00847839">
              <w:rPr>
                <w:rFonts w:ascii="Arial" w:hAnsi="Arial" w:cs="Arial"/>
                <w:b/>
                <w:sz w:val="20"/>
                <w:szCs w:val="20"/>
                <w:lang w:val="en-GB"/>
              </w:rPr>
              <w:t>hapter</w:t>
            </w:r>
          </w:p>
        </w:tc>
      </w:tr>
    </w:tbl>
    <w:p w14:paraId="45F5983C" w14:textId="77777777" w:rsidR="00037D52" w:rsidRPr="00847839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847839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65935819" w:rsidR="00D27A79" w:rsidRPr="00847839" w:rsidRDefault="00D27A79" w:rsidP="00955028">
      <w:pPr>
        <w:pStyle w:val="BodyText"/>
        <w:jc w:val="lef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847839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4783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4783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4783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478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47839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84783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84783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47839">
              <w:rPr>
                <w:rFonts w:ascii="Arial" w:hAnsi="Arial" w:cs="Arial"/>
                <w:lang w:val="en-GB"/>
              </w:rPr>
              <w:t>Reviewer’s comment</w:t>
            </w:r>
          </w:p>
          <w:p w14:paraId="674EDCCA" w14:textId="2AFB7F5C" w:rsidR="00421DBF" w:rsidRPr="00847839" w:rsidRDefault="00421DBF" w:rsidP="00D257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84783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47839">
              <w:rPr>
                <w:rFonts w:ascii="Arial" w:hAnsi="Arial" w:cs="Arial"/>
                <w:lang w:val="en-GB"/>
              </w:rPr>
              <w:t>Author’s Feedback</w:t>
            </w:r>
            <w:r w:rsidRPr="0084783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47839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47839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84783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78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847839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124B5B6" w:rsidR="00F1171E" w:rsidRPr="00847839" w:rsidRDefault="00514E0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78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VEL STUDY</w:t>
            </w:r>
          </w:p>
        </w:tc>
        <w:tc>
          <w:tcPr>
            <w:tcW w:w="1523" w:type="pct"/>
          </w:tcPr>
          <w:p w14:paraId="462A339C" w14:textId="77777777" w:rsidR="00F1171E" w:rsidRPr="0084783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47839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84783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78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84783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78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84783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9100612" w:rsidR="00F1171E" w:rsidRPr="00847839" w:rsidRDefault="00514E0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78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PT BUT SHOULD MENTIONED TYPE OF STUDY CELARLY</w:t>
            </w:r>
          </w:p>
        </w:tc>
        <w:tc>
          <w:tcPr>
            <w:tcW w:w="1523" w:type="pct"/>
          </w:tcPr>
          <w:p w14:paraId="405B6701" w14:textId="77777777" w:rsidR="00F1171E" w:rsidRPr="0084783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47839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84783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4783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84783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149F579" w:rsidR="00F1171E" w:rsidRPr="00847839" w:rsidRDefault="00514E0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78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84783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47839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847839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478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B9BE994" w:rsidR="00F1171E" w:rsidRPr="00847839" w:rsidRDefault="00514E0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78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84783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47839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84783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78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84783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4783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2CB4EC4" w:rsidR="00F1171E" w:rsidRPr="00847839" w:rsidRDefault="00514E0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78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84783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47839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84783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84783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4783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8478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8478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015C310C" w:rsidR="00F1171E" w:rsidRPr="00847839" w:rsidRDefault="00514E0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47839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8478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8478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8478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8478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47839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84783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47839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47839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4783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84783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8478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8478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8478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8478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8478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84783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84783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416B9D8" w14:textId="77777777" w:rsidR="00847839" w:rsidRPr="00847839" w:rsidRDefault="00847839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225D9AF" w14:textId="77777777" w:rsidR="00847839" w:rsidRPr="00847839" w:rsidRDefault="00847839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1B3007" w14:textId="77777777" w:rsidR="00847839" w:rsidRPr="00847839" w:rsidRDefault="00847839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84783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955028" w:rsidRPr="00847839" w14:paraId="676A3227" w14:textId="77777777" w:rsidTr="00955028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AFDE9" w14:textId="77777777" w:rsidR="00955028" w:rsidRPr="00847839" w:rsidRDefault="00955028" w:rsidP="00955028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847839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847839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7CB9043" w14:textId="77777777" w:rsidR="00955028" w:rsidRPr="00847839" w:rsidRDefault="00955028" w:rsidP="00955028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955028" w:rsidRPr="00847839" w14:paraId="7807D0E5" w14:textId="77777777" w:rsidTr="00955028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2FDDF" w14:textId="77777777" w:rsidR="00955028" w:rsidRPr="00847839" w:rsidRDefault="00955028" w:rsidP="00955028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A24FF2" w14:textId="77777777" w:rsidR="00955028" w:rsidRPr="00847839" w:rsidRDefault="00955028" w:rsidP="00955028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84783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1BB2D" w14:textId="77777777" w:rsidR="00955028" w:rsidRPr="00847839" w:rsidRDefault="00955028" w:rsidP="00955028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847839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847839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02D67309" w14:textId="77777777" w:rsidR="00955028" w:rsidRPr="00847839" w:rsidRDefault="00955028" w:rsidP="00955028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955028" w:rsidRPr="00847839" w14:paraId="3B342ACD" w14:textId="77777777" w:rsidTr="00955028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5DCF9" w14:textId="77777777" w:rsidR="00955028" w:rsidRPr="00847839" w:rsidRDefault="00955028" w:rsidP="00955028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847839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35B3013" w14:textId="77777777" w:rsidR="00955028" w:rsidRPr="00847839" w:rsidRDefault="00955028" w:rsidP="00955028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5006CB" w14:textId="77777777" w:rsidR="00955028" w:rsidRPr="00847839" w:rsidRDefault="00955028" w:rsidP="00955028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4783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4783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4783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52174EF" w14:textId="77777777" w:rsidR="00955028" w:rsidRPr="00847839" w:rsidRDefault="00955028" w:rsidP="00955028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D0D6" w14:textId="77777777" w:rsidR="00955028" w:rsidRPr="00847839" w:rsidRDefault="00955028" w:rsidP="00955028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B4B7DAE" w14:textId="77777777" w:rsidR="00955028" w:rsidRPr="00847839" w:rsidRDefault="00955028" w:rsidP="00955028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A21512F" w14:textId="77777777" w:rsidR="00955028" w:rsidRPr="00847839" w:rsidRDefault="00955028" w:rsidP="00955028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5B5AD330" w14:textId="77777777" w:rsidR="00955028" w:rsidRPr="00847839" w:rsidRDefault="00955028" w:rsidP="00955028">
      <w:pPr>
        <w:rPr>
          <w:rFonts w:ascii="Arial" w:hAnsi="Arial" w:cs="Arial"/>
          <w:sz w:val="20"/>
          <w:szCs w:val="20"/>
        </w:rPr>
      </w:pPr>
    </w:p>
    <w:p w14:paraId="0BBFC7ED" w14:textId="77777777" w:rsidR="00847839" w:rsidRPr="00847839" w:rsidRDefault="00847839" w:rsidP="00955028">
      <w:pPr>
        <w:rPr>
          <w:rFonts w:ascii="Arial" w:hAnsi="Arial" w:cs="Arial"/>
          <w:sz w:val="20"/>
          <w:szCs w:val="20"/>
        </w:rPr>
      </w:pPr>
    </w:p>
    <w:p w14:paraId="4A0FDCC3" w14:textId="77777777" w:rsidR="00847839" w:rsidRPr="00847839" w:rsidRDefault="00847839" w:rsidP="0084783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847839">
        <w:rPr>
          <w:rFonts w:ascii="Arial" w:hAnsi="Arial" w:cs="Arial"/>
          <w:b/>
          <w:u w:val="single"/>
        </w:rPr>
        <w:t>Reviewer details:</w:t>
      </w:r>
    </w:p>
    <w:p w14:paraId="6D2F48FC" w14:textId="77777777" w:rsidR="00847839" w:rsidRPr="00847839" w:rsidRDefault="00847839" w:rsidP="00955028">
      <w:pPr>
        <w:rPr>
          <w:rFonts w:ascii="Arial" w:hAnsi="Arial" w:cs="Arial"/>
          <w:sz w:val="20"/>
          <w:szCs w:val="20"/>
        </w:rPr>
      </w:pPr>
    </w:p>
    <w:p w14:paraId="08039472" w14:textId="3FBFAE87" w:rsidR="00847839" w:rsidRPr="00847839" w:rsidRDefault="00847839" w:rsidP="00955028">
      <w:pPr>
        <w:rPr>
          <w:rFonts w:ascii="Arial" w:hAnsi="Arial" w:cs="Arial"/>
          <w:b/>
          <w:bCs/>
          <w:sz w:val="20"/>
          <w:szCs w:val="20"/>
        </w:rPr>
      </w:pPr>
      <w:r w:rsidRPr="00847839">
        <w:rPr>
          <w:rFonts w:ascii="Arial" w:hAnsi="Arial" w:cs="Arial"/>
          <w:b/>
          <w:bCs/>
          <w:color w:val="000000"/>
          <w:sz w:val="20"/>
          <w:szCs w:val="20"/>
        </w:rPr>
        <w:t>Pankaj Sharma</w:t>
      </w:r>
      <w:r w:rsidRPr="00847839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proofErr w:type="spellStart"/>
      <w:r w:rsidRPr="00847839">
        <w:rPr>
          <w:rFonts w:ascii="Arial" w:hAnsi="Arial" w:cs="Arial"/>
          <w:b/>
          <w:bCs/>
          <w:color w:val="000000"/>
          <w:sz w:val="20"/>
          <w:szCs w:val="20"/>
        </w:rPr>
        <w:t>K.l.e</w:t>
      </w:r>
      <w:proofErr w:type="spellEnd"/>
      <w:r w:rsidRPr="00847839">
        <w:rPr>
          <w:rFonts w:ascii="Arial" w:hAnsi="Arial" w:cs="Arial"/>
          <w:b/>
          <w:bCs/>
          <w:color w:val="000000"/>
          <w:sz w:val="20"/>
          <w:szCs w:val="20"/>
        </w:rPr>
        <w:t>. Academy of Higher Education and Research (Deemed-To-Be-University) Belagavi, India</w:t>
      </w:r>
    </w:p>
    <w:p w14:paraId="4664B4AD" w14:textId="77777777" w:rsidR="00955028" w:rsidRPr="00847839" w:rsidRDefault="00955028" w:rsidP="00955028">
      <w:pPr>
        <w:rPr>
          <w:rFonts w:ascii="Arial" w:hAnsi="Arial" w:cs="Arial"/>
          <w:sz w:val="20"/>
          <w:szCs w:val="20"/>
        </w:rPr>
      </w:pPr>
    </w:p>
    <w:p w14:paraId="20741B54" w14:textId="77777777" w:rsidR="00955028" w:rsidRPr="00847839" w:rsidRDefault="00955028" w:rsidP="00955028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21492E20" w14:textId="77777777" w:rsidR="00955028" w:rsidRPr="00847839" w:rsidRDefault="00955028" w:rsidP="00955028">
      <w:pPr>
        <w:rPr>
          <w:rFonts w:ascii="Arial" w:hAnsi="Arial" w:cs="Arial"/>
          <w:sz w:val="20"/>
          <w:szCs w:val="20"/>
        </w:rPr>
      </w:pPr>
    </w:p>
    <w:p w14:paraId="618DE16F" w14:textId="77777777" w:rsidR="00F1171E" w:rsidRPr="0084783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847839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178386" w14:textId="77777777" w:rsidR="000C2BD6" w:rsidRPr="0000007A" w:rsidRDefault="000C2BD6" w:rsidP="0099583E">
      <w:r>
        <w:separator/>
      </w:r>
    </w:p>
  </w:endnote>
  <w:endnote w:type="continuationSeparator" w:id="0">
    <w:p w14:paraId="0DC38612" w14:textId="77777777" w:rsidR="000C2BD6" w:rsidRPr="0000007A" w:rsidRDefault="000C2BD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6E12F0" w14:textId="77777777" w:rsidR="000C2BD6" w:rsidRPr="0000007A" w:rsidRDefault="000C2BD6" w:rsidP="0099583E">
      <w:r>
        <w:separator/>
      </w:r>
    </w:p>
  </w:footnote>
  <w:footnote w:type="continuationSeparator" w:id="0">
    <w:p w14:paraId="23C730C4" w14:textId="77777777" w:rsidR="000C2BD6" w:rsidRPr="0000007A" w:rsidRDefault="000C2BD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31460006">
    <w:abstractNumId w:val="3"/>
  </w:num>
  <w:num w:numId="2" w16cid:durableId="450512774">
    <w:abstractNumId w:val="6"/>
  </w:num>
  <w:num w:numId="3" w16cid:durableId="39668542">
    <w:abstractNumId w:val="5"/>
  </w:num>
  <w:num w:numId="4" w16cid:durableId="1498030516">
    <w:abstractNumId w:val="7"/>
  </w:num>
  <w:num w:numId="5" w16cid:durableId="1473520920">
    <w:abstractNumId w:val="4"/>
  </w:num>
  <w:num w:numId="6" w16cid:durableId="383141424">
    <w:abstractNumId w:val="0"/>
  </w:num>
  <w:num w:numId="7" w16cid:durableId="510798102">
    <w:abstractNumId w:val="1"/>
  </w:num>
  <w:num w:numId="8" w16cid:durableId="1593657626">
    <w:abstractNumId w:val="9"/>
  </w:num>
  <w:num w:numId="9" w16cid:durableId="889073331">
    <w:abstractNumId w:val="8"/>
  </w:num>
  <w:num w:numId="10" w16cid:durableId="9348297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0842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2BD6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499C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14E01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D498B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5EF1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5D4F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47839"/>
    <w:rsid w:val="0085546D"/>
    <w:rsid w:val="0086369B"/>
    <w:rsid w:val="00867E37"/>
    <w:rsid w:val="0087201B"/>
    <w:rsid w:val="00877F10"/>
    <w:rsid w:val="00882091"/>
    <w:rsid w:val="00885C35"/>
    <w:rsid w:val="00893E75"/>
    <w:rsid w:val="00895D0A"/>
    <w:rsid w:val="008B265C"/>
    <w:rsid w:val="008C2F62"/>
    <w:rsid w:val="008C4B1F"/>
    <w:rsid w:val="008C75AD"/>
    <w:rsid w:val="008D020E"/>
    <w:rsid w:val="008E2253"/>
    <w:rsid w:val="008E5067"/>
    <w:rsid w:val="008F036B"/>
    <w:rsid w:val="008F36E4"/>
    <w:rsid w:val="0090720F"/>
    <w:rsid w:val="0091410B"/>
    <w:rsid w:val="009245E3"/>
    <w:rsid w:val="00930CAC"/>
    <w:rsid w:val="00942DEE"/>
    <w:rsid w:val="00944F67"/>
    <w:rsid w:val="00955028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7268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B6ACC"/>
    <w:rsid w:val="00BC402F"/>
    <w:rsid w:val="00BD0DF5"/>
    <w:rsid w:val="00BD6447"/>
    <w:rsid w:val="00BD7527"/>
    <w:rsid w:val="00BE13EF"/>
    <w:rsid w:val="00BE40A5"/>
    <w:rsid w:val="00BE6454"/>
    <w:rsid w:val="00BF472B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5628"/>
    <w:rsid w:val="00D17979"/>
    <w:rsid w:val="00D2075F"/>
    <w:rsid w:val="00D24CBE"/>
    <w:rsid w:val="00D257BF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4115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84783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4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263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6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6-03-20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